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3A1BA" w14:textId="2CDF9DC6" w:rsidR="00BA4DE1" w:rsidRDefault="003855EF">
      <w:r>
        <w:t>Functional requirements</w:t>
      </w:r>
    </w:p>
    <w:p w14:paraId="1EDC4767" w14:textId="39AFFD84" w:rsidR="00006ADE" w:rsidRDefault="00006ADE" w:rsidP="00006ADE">
      <w:pPr>
        <w:pStyle w:val="ListParagraph"/>
        <w:numPr>
          <w:ilvl w:val="0"/>
          <w:numId w:val="1"/>
        </w:numPr>
      </w:pPr>
      <w:r>
        <w:t xml:space="preserve">Students can register themselves with details including a </w:t>
      </w:r>
      <w:r w:rsidR="00956D8C">
        <w:t>student</w:t>
      </w:r>
      <w:r>
        <w:t xml:space="preserve"> ID, name, profession, email, affiliat</w:t>
      </w:r>
      <w:r w:rsidR="00956D8C">
        <w:t xml:space="preserve">ed university, </w:t>
      </w:r>
      <w:r>
        <w:t>password, etc.</w:t>
      </w:r>
    </w:p>
    <w:p w14:paraId="11EE4520" w14:textId="5DE0644B" w:rsidR="00956D8C" w:rsidRDefault="00956D8C" w:rsidP="00006ADE">
      <w:pPr>
        <w:pStyle w:val="ListParagraph"/>
        <w:numPr>
          <w:ilvl w:val="0"/>
          <w:numId w:val="1"/>
        </w:numPr>
      </w:pPr>
      <w:r>
        <w:t>E</w:t>
      </w:r>
      <w:r>
        <w:t>xperts</w:t>
      </w:r>
      <w:r>
        <w:t xml:space="preserve"> can register themselves with details include national ID, name, profession, email, affiliated company, password and etc.</w:t>
      </w:r>
    </w:p>
    <w:p w14:paraId="1282C6AA" w14:textId="2960CB24" w:rsidR="003855EF" w:rsidRDefault="00006ADE" w:rsidP="003855EF">
      <w:pPr>
        <w:pStyle w:val="ListParagraph"/>
        <w:numPr>
          <w:ilvl w:val="0"/>
          <w:numId w:val="1"/>
        </w:numPr>
      </w:pPr>
      <w:r>
        <w:t>Students or experts can update their profiles.</w:t>
      </w:r>
    </w:p>
    <w:p w14:paraId="4A28BF9D" w14:textId="77777777" w:rsidR="00006ADE" w:rsidRDefault="00006ADE" w:rsidP="003855EF">
      <w:pPr>
        <w:pStyle w:val="ListParagraph"/>
        <w:numPr>
          <w:ilvl w:val="0"/>
          <w:numId w:val="1"/>
        </w:numPr>
      </w:pPr>
      <w:r>
        <w:t xml:space="preserve">Anyone who logged in can access member details when the id is known. </w:t>
      </w:r>
    </w:p>
    <w:p w14:paraId="51A9E69E" w14:textId="3B026E80" w:rsidR="00006ADE" w:rsidRDefault="00006ADE" w:rsidP="003855EF">
      <w:pPr>
        <w:pStyle w:val="ListParagraph"/>
        <w:numPr>
          <w:ilvl w:val="0"/>
          <w:numId w:val="1"/>
        </w:numPr>
      </w:pPr>
      <w:r>
        <w:t>An expert should be able to filter the students by category.</w:t>
      </w:r>
    </w:p>
    <w:p w14:paraId="6755F20C" w14:textId="73CB61E8" w:rsidR="00006ADE" w:rsidRDefault="00006ADE" w:rsidP="003855EF">
      <w:pPr>
        <w:pStyle w:val="ListParagraph"/>
        <w:numPr>
          <w:ilvl w:val="0"/>
          <w:numId w:val="1"/>
        </w:numPr>
      </w:pPr>
      <w:r>
        <w:t>The IPT manager can remove invalid members, students or experts</w:t>
      </w:r>
    </w:p>
    <w:p w14:paraId="3F346CFF" w14:textId="430815F5" w:rsidR="003855EF" w:rsidRDefault="003855EF">
      <w:r>
        <w:t>Non-functional Requirements</w:t>
      </w:r>
    </w:p>
    <w:p w14:paraId="04874C49" w14:textId="77777777" w:rsidR="00822F48" w:rsidRDefault="00822F48"/>
    <w:p w14:paraId="283F4181" w14:textId="4F90E3FD" w:rsidR="003855EF" w:rsidRDefault="00822F48">
      <w:r>
        <w:t>Functionalities</w:t>
      </w:r>
    </w:p>
    <w:p w14:paraId="5607341B" w14:textId="63CD6DD6" w:rsidR="00822F48" w:rsidRDefault="00B80263">
      <w:r>
        <w:t>From student aspect,</w:t>
      </w:r>
    </w:p>
    <w:p w14:paraId="5AFB93DE" w14:textId="0096C13B" w:rsidR="00B80263" w:rsidRDefault="00B80263" w:rsidP="00B80263">
      <w:pPr>
        <w:pStyle w:val="ListParagraph"/>
        <w:numPr>
          <w:ilvl w:val="0"/>
          <w:numId w:val="2"/>
        </w:numPr>
      </w:pPr>
      <w:r>
        <w:t>Student can signup for the website by giving required details.</w:t>
      </w:r>
    </w:p>
    <w:p w14:paraId="327FA5D0" w14:textId="556DE168" w:rsidR="00B80263" w:rsidRDefault="00B80263" w:rsidP="00B80263">
      <w:pPr>
        <w:pStyle w:val="ListParagraph"/>
        <w:numPr>
          <w:ilvl w:val="0"/>
          <w:numId w:val="2"/>
        </w:numPr>
      </w:pPr>
      <w:r>
        <w:t>They can sign in using username and password.</w:t>
      </w:r>
    </w:p>
    <w:p w14:paraId="736D3289" w14:textId="5B7481DF" w:rsidR="00B80263" w:rsidRDefault="00B80263" w:rsidP="00B80263">
      <w:pPr>
        <w:pStyle w:val="ListParagraph"/>
        <w:numPr>
          <w:ilvl w:val="0"/>
          <w:numId w:val="2"/>
        </w:numPr>
      </w:pPr>
      <w:r>
        <w:t>Student can edit their profile info.</w:t>
      </w:r>
    </w:p>
    <w:p w14:paraId="1FA73137" w14:textId="7DDF751A" w:rsidR="00B80263" w:rsidRDefault="00B80263" w:rsidP="00B80263">
      <w:pPr>
        <w:pStyle w:val="ListParagraph"/>
        <w:numPr>
          <w:ilvl w:val="0"/>
          <w:numId w:val="2"/>
        </w:numPr>
      </w:pPr>
      <w:r>
        <w:t>Approved students can share their qualifications.</w:t>
      </w:r>
    </w:p>
    <w:p w14:paraId="366B9881" w14:textId="58C66C05" w:rsidR="00B80263" w:rsidRDefault="00B80263" w:rsidP="00B80263"/>
    <w:p w14:paraId="4F2AEFE1" w14:textId="6297507E" w:rsidR="00B80263" w:rsidRDefault="00B80263" w:rsidP="00B80263">
      <w:r>
        <w:t>From IT expert aspect,</w:t>
      </w:r>
    </w:p>
    <w:p w14:paraId="61F7D5F3" w14:textId="780AF462" w:rsidR="00B80263" w:rsidRDefault="00B80263" w:rsidP="00B80263">
      <w:pPr>
        <w:pStyle w:val="ListParagraph"/>
        <w:numPr>
          <w:ilvl w:val="0"/>
          <w:numId w:val="3"/>
        </w:numPr>
      </w:pPr>
      <w:r>
        <w:t>Any IT expert can sign up as expert by giving required details.</w:t>
      </w:r>
    </w:p>
    <w:p w14:paraId="574E3D8D" w14:textId="780C0A7F" w:rsidR="00B80263" w:rsidRDefault="00B80263" w:rsidP="00B80263">
      <w:pPr>
        <w:pStyle w:val="ListParagraph"/>
        <w:numPr>
          <w:ilvl w:val="0"/>
          <w:numId w:val="3"/>
        </w:numPr>
      </w:pPr>
      <w:r>
        <w:t>They can sign in using username and password.</w:t>
      </w:r>
    </w:p>
    <w:p w14:paraId="6DE050E2" w14:textId="77777777" w:rsidR="00B80263" w:rsidRDefault="00B80263" w:rsidP="00B80263">
      <w:pPr>
        <w:pStyle w:val="ListParagraph"/>
        <w:numPr>
          <w:ilvl w:val="0"/>
          <w:numId w:val="3"/>
        </w:numPr>
      </w:pPr>
      <w:r>
        <w:t>Approved experts can filter by the category to find appropriate students and communicate with them.</w:t>
      </w:r>
    </w:p>
    <w:p w14:paraId="5B7EF585" w14:textId="77777777" w:rsidR="00B80263" w:rsidRDefault="00B80263" w:rsidP="00B80263"/>
    <w:p w14:paraId="713058FE" w14:textId="77777777" w:rsidR="00B80263" w:rsidRDefault="00B80263" w:rsidP="00B80263">
      <w:r>
        <w:t>From IPT program manager aspect,</w:t>
      </w:r>
    </w:p>
    <w:p w14:paraId="00FBB1B0" w14:textId="0C820FD0" w:rsidR="00B80263" w:rsidRDefault="00B80263" w:rsidP="00B80263">
      <w:pPr>
        <w:pStyle w:val="ListParagraph"/>
        <w:numPr>
          <w:ilvl w:val="0"/>
          <w:numId w:val="4"/>
        </w:numPr>
      </w:pPr>
      <w:r>
        <w:t xml:space="preserve">IPT program manager can access the website by using username </w:t>
      </w:r>
      <w:bookmarkStart w:id="0" w:name="_GoBack"/>
      <w:bookmarkEnd w:id="0"/>
      <w:r>
        <w:t>and password.</w:t>
      </w:r>
    </w:p>
    <w:p w14:paraId="67F815E3" w14:textId="50BDAFD4" w:rsidR="00B80263" w:rsidRDefault="00B80263" w:rsidP="00B80263">
      <w:pPr>
        <w:pStyle w:val="ListParagraph"/>
        <w:numPr>
          <w:ilvl w:val="0"/>
          <w:numId w:val="4"/>
        </w:numPr>
      </w:pPr>
      <w:r>
        <w:t>They can see details about students.</w:t>
      </w:r>
    </w:p>
    <w:p w14:paraId="180F3FF2" w14:textId="77F4F045" w:rsidR="00B80263" w:rsidRDefault="00B80263" w:rsidP="00B80263">
      <w:pPr>
        <w:pStyle w:val="ListParagraph"/>
        <w:numPr>
          <w:ilvl w:val="0"/>
          <w:numId w:val="4"/>
        </w:numPr>
      </w:pPr>
      <w:r>
        <w:t>He/she can approve or reject any member.</w:t>
      </w:r>
    </w:p>
    <w:sectPr w:rsidR="00B80263" w:rsidSect="00641B33"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42A78"/>
    <w:multiLevelType w:val="hybridMultilevel"/>
    <w:tmpl w:val="00946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C052B"/>
    <w:multiLevelType w:val="hybridMultilevel"/>
    <w:tmpl w:val="DD04A528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6D244A2"/>
    <w:multiLevelType w:val="hybridMultilevel"/>
    <w:tmpl w:val="9B48C1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7BD61FCE"/>
    <w:multiLevelType w:val="hybridMultilevel"/>
    <w:tmpl w:val="9940B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tDQxsjQwNTIxsTRW0lEKTi0uzszPAykwrgUAeQmk8iwAAAA="/>
  </w:docVars>
  <w:rsids>
    <w:rsidRoot w:val="00D37300"/>
    <w:rsid w:val="00006ADE"/>
    <w:rsid w:val="001A30A8"/>
    <w:rsid w:val="003855EF"/>
    <w:rsid w:val="00473B16"/>
    <w:rsid w:val="00532D88"/>
    <w:rsid w:val="00641B33"/>
    <w:rsid w:val="00822F48"/>
    <w:rsid w:val="00865EB1"/>
    <w:rsid w:val="00956D8C"/>
    <w:rsid w:val="009F4588"/>
    <w:rsid w:val="00A01758"/>
    <w:rsid w:val="00B80263"/>
    <w:rsid w:val="00BA4DE1"/>
    <w:rsid w:val="00C05278"/>
    <w:rsid w:val="00D37300"/>
    <w:rsid w:val="00F60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7D8EF"/>
  <w15:chartTrackingRefBased/>
  <w15:docId w15:val="{03D2DEB2-CDE2-429F-BB9E-067DD1F2B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55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umi prabodhani</dc:creator>
  <cp:keywords/>
  <dc:description/>
  <cp:lastModifiedBy>piumi prabodhani</cp:lastModifiedBy>
  <cp:revision>4</cp:revision>
  <dcterms:created xsi:type="dcterms:W3CDTF">2020-04-08T06:03:00Z</dcterms:created>
  <dcterms:modified xsi:type="dcterms:W3CDTF">2020-04-09T06:38:00Z</dcterms:modified>
</cp:coreProperties>
</file>